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60575ECF">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42AB8D90" w:rsidR="00DA06FA" w:rsidRDefault="00DA06FA" w:rsidP="002B777B">
            <w:pPr>
              <w:rPr>
                <w:rStyle w:val="Hyperlink"/>
                <w:rFonts w:ascii="Garamond" w:hAnsi="Garamond"/>
                <w:noProof/>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Pr="00DA06FA">
                <w:rPr>
                  <w:rStyle w:val="Hyperlink"/>
                  <w:rFonts w:ascii="Garamond" w:hAnsi="Garamond"/>
                  <w:noProof/>
                </w:rPr>
                <w:t>mukher66@purdue.edu</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77777777" w:rsidR="00EF6E25" w:rsidRPr="00003656" w:rsidRDefault="00EF6E25" w:rsidP="00DA06FA">
            <w:pPr>
              <w:rPr>
                <w:rFonts w:ascii="Garamond" w:hAnsi="Garamond" w:cstheme="minorHAnsi"/>
              </w:rPr>
            </w:pPr>
            <w:r w:rsidRPr="00DA06FA">
              <w:rPr>
                <w:rFonts w:ascii="Garamond" w:hAnsi="Garamond" w:cstheme="minorHAnsi"/>
              </w:rPr>
              <w:t>Aug 2022 – May 2024</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Research Advisor: Professor Aniket </w:t>
            </w:r>
            <w:proofErr w:type="spellStart"/>
            <w:r w:rsidRPr="00DA06FA">
              <w:rPr>
                <w:rFonts w:ascii="Garamond" w:hAnsi="Garamond" w:cstheme="minorHAnsi"/>
                <w:b/>
                <w:bCs/>
              </w:rPr>
              <w:t>Bera</w:t>
            </w:r>
            <w:proofErr w:type="spellEnd"/>
            <w:r w:rsidRPr="00DA06FA">
              <w:rPr>
                <w:rFonts w:ascii="Garamond" w:hAnsi="Garamond" w:cstheme="minorHAnsi"/>
                <w:b/>
                <w:bCs/>
              </w:rPr>
              <w:t>, Ph.D.</w:t>
            </w:r>
          </w:p>
          <w:p w14:paraId="377B0762"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p w14:paraId="05D6FE6B" w14:textId="6BC1CECD" w:rsidR="00EF6E25" w:rsidRPr="00DA06FA" w:rsidRDefault="00EF6E25" w:rsidP="00DA06FA">
            <w:pPr>
              <w:rPr>
                <w:rFonts w:ascii="Garamond" w:hAnsi="Garamond" w:cstheme="minorHAnsi"/>
                <w:b/>
                <w:bCs/>
              </w:rPr>
            </w:pPr>
            <w:r w:rsidRPr="00DA06FA">
              <w:rPr>
                <w:rFonts w:ascii="Garamond" w:hAnsi="Garamond" w:cstheme="minorHAnsi"/>
                <w:b/>
                <w:bCs/>
              </w:rPr>
              <w:t xml:space="preserve">Research Topic: </w:t>
            </w:r>
            <w:r w:rsidRPr="00DA06FA">
              <w:rPr>
                <w:rFonts w:ascii="Garamond" w:hAnsi="Garamond" w:cstheme="minorHAnsi"/>
              </w:rPr>
              <w:t xml:space="preserve">Social Network Analytics for </w:t>
            </w:r>
            <w:r w:rsidR="00312F94">
              <w:rPr>
                <w:rFonts w:ascii="Garamond" w:hAnsi="Garamond" w:cstheme="minorHAnsi"/>
              </w:rPr>
              <w:t xml:space="preserve">Emotions, </w:t>
            </w:r>
            <w:r w:rsidRPr="00DA06FA">
              <w:rPr>
                <w:rFonts w:ascii="Garamond" w:hAnsi="Garamond" w:cstheme="minorHAnsi"/>
              </w:rPr>
              <w:t>Videos and Multimedia Content.</w:t>
            </w:r>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1B8E6CF3" w14:textId="77777777" w:rsidR="003C675C" w:rsidRPr="003C675C"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77777777" w:rsidR="00EF6E25" w:rsidRPr="00DA06FA" w:rsidRDefault="00EF6E25" w:rsidP="00DA06FA">
            <w:pPr>
              <w:rPr>
                <w:rFonts w:ascii="Garamond" w:hAnsi="Garamond" w:cstheme="minorHAnsi"/>
              </w:rPr>
            </w:pPr>
            <w:r w:rsidRPr="00DA06FA">
              <w:rPr>
                <w:rFonts w:ascii="Garamond" w:hAnsi="Garamond" w:cstheme="minorHAnsi"/>
              </w:rPr>
              <w:t>Aug 2023 – Current</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0DD67046"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w:t>
            </w:r>
            <w:proofErr w:type="spellStart"/>
            <w:r w:rsidRPr="0069389E">
              <w:rPr>
                <w:rFonts w:ascii="Garamond" w:eastAsia="Times New Roman" w:hAnsi="Garamond" w:cstheme="minorHAnsi"/>
                <w:i/>
                <w:iCs/>
              </w:rPr>
              <w:t>Paek</w:t>
            </w:r>
            <w:proofErr w:type="spellEnd"/>
            <w:r w:rsidRPr="0069389E">
              <w:rPr>
                <w:rFonts w:ascii="Garamond" w:eastAsia="Times New Roman" w:hAnsi="Garamond" w:cstheme="minorHAnsi"/>
                <w:i/>
                <w:iCs/>
              </w:rPr>
              <w:t xml:space="preserve"> </w:t>
            </w:r>
            <w:r w:rsidRPr="0069389E">
              <w:rPr>
                <w:rFonts w:ascii="Garamond" w:eastAsia="Times New Roman" w:hAnsi="Garamond" w:cstheme="minorHAnsi"/>
                <w:bCs/>
                <w:i/>
              </w:rPr>
              <w:t>(May 2023 – Curren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254C5D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 xml:space="preserve">Our model incorporates an emotion detection layer, and a graph transformer layer with the following properties: (i) the attention mechanism is a function of the temporal emotion vectors, as well as the </w:t>
            </w:r>
            <w:r w:rsidR="009B4AF7" w:rsidRPr="009B4AF7">
              <w:rPr>
                <w:rFonts w:ascii="Garamond" w:hAnsi="Garamond" w:cstheme="minorHAnsi"/>
              </w:rPr>
              <w:lastRenderedPageBreak/>
              <w:t>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797116E7" w14:textId="300D94EE" w:rsidR="00467AF4" w:rsidRPr="00DA06FA"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0426708F" w:rsidR="00A95ACA" w:rsidRPr="000073DF" w:rsidRDefault="00A95ACA" w:rsidP="00DA06FA">
            <w:pPr>
              <w:rPr>
                <w:rFonts w:ascii="Garamond" w:hAnsi="Garamond" w:cstheme="minorHAnsi"/>
                <w:bCs/>
              </w:rPr>
            </w:pPr>
            <w:r>
              <w:rPr>
                <w:rFonts w:ascii="Garamond" w:hAnsi="Garamond" w:cstheme="minorHAnsi"/>
                <w:bCs/>
              </w:rPr>
              <w:t>Aug 2022 – Current</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 xml:space="preserve">Advisor: Aniket </w:t>
            </w:r>
            <w:proofErr w:type="spellStart"/>
            <w:r w:rsidRPr="00DA06FA">
              <w:rPr>
                <w:rFonts w:ascii="Garamond" w:eastAsia="Times New Roman" w:hAnsi="Garamond" w:cstheme="minorHAnsi"/>
                <w:b/>
                <w:i/>
                <w:iCs/>
              </w:rPr>
              <w:t>Bera</w:t>
            </w:r>
            <w:proofErr w:type="spellEnd"/>
            <w:r w:rsidRPr="00DA06FA">
              <w:rPr>
                <w:rFonts w:ascii="Garamond" w:eastAsia="Times New Roman" w:hAnsi="Garamond" w:cstheme="minorHAnsi"/>
                <w:b/>
                <w:i/>
                <w:iCs/>
              </w:rPr>
              <w:t>,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10AD3859" w:rsidR="000073DF" w:rsidRPr="000073DF" w:rsidRDefault="00A95ACA"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Submitted to </w:t>
            </w:r>
            <w:r w:rsidRPr="00A95ACA">
              <w:rPr>
                <w:rFonts w:ascii="Garamond" w:eastAsia="Times New Roman" w:hAnsi="Garamond" w:cstheme="minorHAnsi"/>
                <w:b/>
                <w:lang w:eastAsia="zh-TW"/>
              </w:rPr>
              <w:t>Conference on Computer Vision and Pattern Recognition</w:t>
            </w:r>
            <w:r>
              <w:rPr>
                <w:rFonts w:ascii="Garamond" w:eastAsia="Times New Roman" w:hAnsi="Garamond" w:cstheme="minorHAnsi"/>
                <w:b/>
                <w:lang w:eastAsia="zh-TW"/>
              </w:rPr>
              <w:t xml:space="preserve"> (CVPR). Title. </w:t>
            </w:r>
            <w:r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r w:rsidR="00FD308E" w:rsidRPr="00FD308E">
              <w:rPr>
                <w:rStyle w:val="Hyperlink"/>
                <w:rFonts w:ascii="Garamond" w:eastAsia="Times New Roman" w:hAnsi="Garamond" w:cstheme="minorHAnsi"/>
                <w:color w:val="2E74B5" w:themeColor="accent1" w:themeShade="BF"/>
                <w:lang w:eastAsia="zh-TW"/>
              </w:rPr>
              <w:t>https://dl3dv-10k.github.io/DL3DV-10K/</w:t>
            </w:r>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 xml:space="preserve">Advisor: Aniket </w:t>
            </w:r>
            <w:proofErr w:type="spellStart"/>
            <w:r>
              <w:rPr>
                <w:rFonts w:ascii="Garamond" w:eastAsia="Times New Roman" w:hAnsi="Garamond" w:cstheme="minorHAnsi"/>
                <w:b/>
                <w:lang w:eastAsia="zh-TW"/>
              </w:rPr>
              <w:t>Bera</w:t>
            </w:r>
            <w:proofErr w:type="spellEnd"/>
            <w:r>
              <w:rPr>
                <w:rFonts w:ascii="Garamond" w:eastAsia="Times New Roman" w:hAnsi="Garamond" w:cstheme="minorHAnsi"/>
                <w:b/>
                <w:lang w:eastAsia="zh-TW"/>
              </w:rPr>
              <w:t>,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2CE828C1" w14:textId="3D38E524" w:rsidR="00131499" w:rsidRP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 xml:space="preserve">Title. Intent and Capability Informed Reinforcement Learning for Planning in Dynamic Environments (Working paper). </w:t>
            </w: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82124E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2A926D84" w14:textId="77777777" w:rsidR="00EF6E25" w:rsidRPr="00DA06FA" w:rsidRDefault="00EF6E25" w:rsidP="00DA06FA">
            <w:pPr>
              <w:rPr>
                <w:rFonts w:ascii="Garamond" w:hAnsi="Garamond" w:cstheme="minorHAnsi"/>
                <w:b/>
                <w:bCs/>
                <w:iCs/>
              </w:rPr>
            </w:pPr>
            <w:r w:rsidRPr="00DA06FA">
              <w:rPr>
                <w:rFonts w:ascii="Garamond" w:hAnsi="Garamond" w:cstheme="minorHAnsi"/>
                <w:iCs/>
              </w:rPr>
              <w:t>Topic Modeling and Sentiment Analysis Research Project</w:t>
            </w:r>
          </w:p>
          <w:p w14:paraId="4E803D7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ay 2019 - Dec 2019</w:t>
            </w:r>
          </w:p>
        </w:tc>
        <w:tc>
          <w:tcPr>
            <w:tcW w:w="8720" w:type="dxa"/>
            <w:tcBorders>
              <w:left w:val="single" w:sz="4" w:space="0" w:color="D0CECE"/>
            </w:tcBorders>
          </w:tcPr>
          <w:p w14:paraId="28C3CAC4" w14:textId="77777777" w:rsidR="00EF6E25" w:rsidRPr="00DA06FA" w:rsidRDefault="00EF6E25"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University of Illinois – Urbana Champaign, Gies College of Business</w:t>
            </w:r>
          </w:p>
          <w:p w14:paraId="7A467952"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rPr>
            </w:pPr>
            <w:r w:rsidRPr="00DA06FA">
              <w:rPr>
                <w:rFonts w:ascii="Garamond" w:eastAsia="Times New Roman" w:hAnsi="Garamond" w:cstheme="minorHAnsi"/>
                <w:b/>
                <w:i/>
                <w:iCs/>
                <w:sz w:val="22"/>
                <w:szCs w:val="22"/>
                <w:lang w:val="en-US"/>
              </w:rPr>
              <w:t xml:space="preserve">Advisor: Ramanath Subramanyam, Professor of Business Administration and William N. </w:t>
            </w:r>
            <w:proofErr w:type="spellStart"/>
            <w:r w:rsidRPr="00DA06FA">
              <w:rPr>
                <w:rFonts w:ascii="Garamond" w:eastAsia="Times New Roman" w:hAnsi="Garamond" w:cstheme="minorHAnsi"/>
                <w:b/>
                <w:i/>
                <w:iCs/>
                <w:sz w:val="22"/>
                <w:szCs w:val="22"/>
                <w:lang w:val="en-US"/>
              </w:rPr>
              <w:t>Scheffel</w:t>
            </w:r>
            <w:proofErr w:type="spellEnd"/>
            <w:r w:rsidRPr="00DA06FA">
              <w:rPr>
                <w:rFonts w:ascii="Garamond" w:eastAsia="Times New Roman" w:hAnsi="Garamond" w:cstheme="minorHAnsi"/>
                <w:b/>
                <w:i/>
                <w:iCs/>
                <w:sz w:val="22"/>
                <w:szCs w:val="22"/>
                <w:lang w:val="en-US"/>
              </w:rPr>
              <w:t xml:space="preserve"> Faculty Scholar at the University of Illinois – Urbana Champaign</w:t>
            </w:r>
          </w:p>
          <w:p w14:paraId="7CA940DC" w14:textId="57CC6FA5" w:rsidR="00EF6E25" w:rsidRPr="00DA06FA" w:rsidRDefault="00EF6E25" w:rsidP="009B4AF7">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a Ph.D. research project in the Information Systems Management area using Latent Dirichlet Allocation (LDA) based topic modelling and sentiment analysis. </w:t>
            </w:r>
            <w:r w:rsidR="009B4AF7">
              <w:rPr>
                <w:rFonts w:ascii="Garamond" w:hAnsi="Garamond" w:cstheme="minorHAnsi"/>
                <w:sz w:val="22"/>
                <w:szCs w:val="22"/>
                <w:lang w:val="en-US"/>
              </w:rPr>
              <w:t xml:space="preserve">We used employee feedback and opinion on carbon emissions dataset, and transaction datasets related to Ethereum.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10A297F4" w14:textId="1D5A0950" w:rsidR="00F70D86" w:rsidRPr="00F70D86" w:rsidRDefault="00F70D86" w:rsidP="00DA06FA">
            <w:pPr>
              <w:rPr>
                <w:rFonts w:ascii="Garamond" w:hAnsi="Garamond" w:cstheme="minorHAnsi"/>
                <w:bCs/>
              </w:rPr>
            </w:pPr>
            <w:r>
              <w:rPr>
                <w:rFonts w:ascii="Garamond" w:hAnsi="Garamond" w:cstheme="minorHAnsi"/>
                <w:bCs/>
              </w:rPr>
              <w:t>Sep 2023 – present.</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48AC2410" w14:textId="46D435DD" w:rsidR="00F70D86" w:rsidRPr="00B639D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control actions on the model to conduct counterfactual analysis for optimal policy decisions. </w:t>
            </w:r>
            <w:r>
              <w:rPr>
                <w:rFonts w:ascii="Garamond" w:hAnsi="Garamond" w:cstheme="minorHAnsi"/>
                <w:bCs/>
              </w:rPr>
              <w:t xml:space="preserve">We validate the model using data from COVID-19 pandemic. </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lastRenderedPageBreak/>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1"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2"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117F5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3.4pt;height:13.4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5D1C"/>
    <w:rsid w:val="00060E74"/>
    <w:rsid w:val="000A40D1"/>
    <w:rsid w:val="00117F56"/>
    <w:rsid w:val="00131499"/>
    <w:rsid w:val="001C344D"/>
    <w:rsid w:val="001E1E39"/>
    <w:rsid w:val="001F78EE"/>
    <w:rsid w:val="002B428F"/>
    <w:rsid w:val="00312F94"/>
    <w:rsid w:val="003C3134"/>
    <w:rsid w:val="003C675C"/>
    <w:rsid w:val="00442C06"/>
    <w:rsid w:val="00467AF4"/>
    <w:rsid w:val="004C0B7D"/>
    <w:rsid w:val="00593953"/>
    <w:rsid w:val="005D2B8A"/>
    <w:rsid w:val="0069389E"/>
    <w:rsid w:val="006F1111"/>
    <w:rsid w:val="00711E69"/>
    <w:rsid w:val="00743993"/>
    <w:rsid w:val="00786000"/>
    <w:rsid w:val="008340E2"/>
    <w:rsid w:val="008445F2"/>
    <w:rsid w:val="00853673"/>
    <w:rsid w:val="00892CEF"/>
    <w:rsid w:val="008C575D"/>
    <w:rsid w:val="009327E1"/>
    <w:rsid w:val="0098181B"/>
    <w:rsid w:val="009B4AF7"/>
    <w:rsid w:val="009D2DCA"/>
    <w:rsid w:val="00A95ACA"/>
    <w:rsid w:val="00AD5A37"/>
    <w:rsid w:val="00B20EF8"/>
    <w:rsid w:val="00B448CB"/>
    <w:rsid w:val="00B5126D"/>
    <w:rsid w:val="00B639D6"/>
    <w:rsid w:val="00B66A6D"/>
    <w:rsid w:val="00B8613D"/>
    <w:rsid w:val="00C625C0"/>
    <w:rsid w:val="00CD7C61"/>
    <w:rsid w:val="00D60450"/>
    <w:rsid w:val="00D846DF"/>
    <w:rsid w:val="00DA06FA"/>
    <w:rsid w:val="00DF5623"/>
    <w:rsid w:val="00E21556"/>
    <w:rsid w:val="00E7094B"/>
    <w:rsid w:val="00EF6E25"/>
    <w:rsid w:val="00F0639A"/>
    <w:rsid w:val="00F70D86"/>
    <w:rsid w:val="00FD086B"/>
    <w:rsid w:val="00FD3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ukher66@purdue.edu" TargetMode="External"/><Relationship Id="rId12" Type="http://schemas.openxmlformats.org/officeDocument/2006/relationships/hyperlink" Target="https://aniruddhamukherjeesite.wordpres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aniruddhamukherjeesite.wordpress.com/summary-of-group-stage-matches/" TargetMode="External"/><Relationship Id="rId5" Type="http://schemas.openxmlformats.org/officeDocument/2006/relationships/image" Target="media/image2.png"/><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925</Words>
  <Characters>1097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Mukherjee, Aniruddha</cp:lastModifiedBy>
  <cp:revision>4</cp:revision>
  <dcterms:created xsi:type="dcterms:W3CDTF">2023-12-27T20:50:00Z</dcterms:created>
  <dcterms:modified xsi:type="dcterms:W3CDTF">2024-01-16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